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96091" w14:textId="77777777"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14:paraId="548A82E6" w14:textId="0018781D"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7425E4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30</w:t>
      </w:r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</w:t>
      </w:r>
      <w:r w:rsidR="007425E4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7</w:t>
      </w:r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202</w:t>
      </w:r>
      <w:r w:rsidR="00E8211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5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60CCA4DE" w14:textId="77777777"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F94263" w:rsidRPr="00E116CB">
          <w:rPr>
            <w:rStyle w:val="-"/>
            <w:sz w:val="24"/>
            <w:szCs w:val="24"/>
          </w:rPr>
          <w:t>2025depth@diving-greece.gr</w:t>
        </w:r>
      </w:hyperlink>
    </w:p>
    <w:tbl>
      <w:tblPr>
        <w:tblStyle w:val="a7"/>
        <w:tblW w:w="1116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258"/>
        <w:gridCol w:w="1885"/>
        <w:gridCol w:w="6"/>
        <w:gridCol w:w="2550"/>
        <w:gridCol w:w="2269"/>
        <w:gridCol w:w="709"/>
        <w:gridCol w:w="709"/>
        <w:gridCol w:w="567"/>
        <w:gridCol w:w="668"/>
        <w:gridCol w:w="10"/>
      </w:tblGrid>
      <w:tr w:rsidR="000A1B3F" w14:paraId="08AC6184" w14:textId="77777777" w:rsidTr="00080DA3">
        <w:trPr>
          <w:gridAfter w:val="1"/>
          <w:wAfter w:w="10" w:type="dxa"/>
          <w:trHeight w:val="397"/>
        </w:trPr>
        <w:tc>
          <w:tcPr>
            <w:tcW w:w="1792" w:type="dxa"/>
            <w:gridSpan w:val="2"/>
            <w:shd w:val="clear" w:color="auto" w:fill="FFFFFF" w:themeFill="background1"/>
            <w:vAlign w:val="center"/>
          </w:tcPr>
          <w:p w14:paraId="25DDC76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3" w:type="dxa"/>
            <w:gridSpan w:val="8"/>
            <w:shd w:val="clear" w:color="auto" w:fill="FFFFFF" w:themeFill="background1"/>
            <w:vAlign w:val="center"/>
          </w:tcPr>
          <w:p w14:paraId="4837330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3016E9A0" w14:textId="77777777" w:rsidTr="00080DA3">
        <w:trPr>
          <w:gridAfter w:val="1"/>
          <w:wAfter w:w="10" w:type="dxa"/>
          <w:trHeight w:val="397"/>
        </w:trPr>
        <w:tc>
          <w:tcPr>
            <w:tcW w:w="1792" w:type="dxa"/>
            <w:gridSpan w:val="2"/>
            <w:shd w:val="clear" w:color="auto" w:fill="FFFFFF" w:themeFill="background1"/>
            <w:vAlign w:val="center"/>
          </w:tcPr>
          <w:p w14:paraId="5825C89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3" w:type="dxa"/>
            <w:gridSpan w:val="8"/>
            <w:shd w:val="clear" w:color="auto" w:fill="FFFFFF" w:themeFill="background1"/>
            <w:vAlign w:val="center"/>
          </w:tcPr>
          <w:p w14:paraId="3C8E09B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21933008" w14:textId="77777777" w:rsidTr="00080DA3">
        <w:trPr>
          <w:gridAfter w:val="1"/>
          <w:wAfter w:w="10" w:type="dxa"/>
          <w:trHeight w:val="397"/>
        </w:trPr>
        <w:tc>
          <w:tcPr>
            <w:tcW w:w="1792" w:type="dxa"/>
            <w:gridSpan w:val="2"/>
            <w:shd w:val="clear" w:color="auto" w:fill="FFFFFF" w:themeFill="background1"/>
            <w:vAlign w:val="center"/>
          </w:tcPr>
          <w:p w14:paraId="7A0D718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86122485"/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shd w:val="clear" w:color="auto" w:fill="FFFFFF" w:themeFill="background1"/>
            <w:vAlign w:val="center"/>
          </w:tcPr>
          <w:p w14:paraId="70C9DA3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6" w:type="dxa"/>
            <w:gridSpan w:val="2"/>
            <w:shd w:val="clear" w:color="auto" w:fill="FFFFFF" w:themeFill="background1"/>
            <w:vAlign w:val="center"/>
          </w:tcPr>
          <w:p w14:paraId="0AC4EEB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shd w:val="clear" w:color="auto" w:fill="FFFFFF" w:themeFill="background1"/>
            <w:vAlign w:val="center"/>
          </w:tcPr>
          <w:p w14:paraId="40066C4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653" w:type="dxa"/>
            <w:gridSpan w:val="4"/>
            <w:shd w:val="clear" w:color="auto" w:fill="FFFFFF" w:themeFill="background1"/>
            <w:vAlign w:val="center"/>
          </w:tcPr>
          <w:p w14:paraId="5175719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  <w:tr w:rsidR="00080DA3" w14:paraId="241FB3EA" w14:textId="77777777" w:rsidTr="00080DA3">
        <w:trPr>
          <w:gridAfter w:val="1"/>
          <w:wAfter w:w="10" w:type="dxa"/>
          <w:trHeight w:val="397"/>
        </w:trPr>
        <w:tc>
          <w:tcPr>
            <w:tcW w:w="1792" w:type="dxa"/>
            <w:gridSpan w:val="2"/>
            <w:shd w:val="clear" w:color="auto" w:fill="FFFFFF" w:themeFill="background1"/>
            <w:vAlign w:val="center"/>
          </w:tcPr>
          <w:p w14:paraId="26A660A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shd w:val="clear" w:color="auto" w:fill="FFFFFF" w:themeFill="background1"/>
            <w:vAlign w:val="center"/>
          </w:tcPr>
          <w:p w14:paraId="57D68D8E" w14:textId="2CCCD2DF" w:rsidR="00080DA3" w:rsidRDefault="007425E4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="00080DA3">
              <w:rPr>
                <w:rFonts w:ascii="Times New Roman" w:hAnsi="Times New Roman" w:cs="Times New Roman"/>
                <w:sz w:val="24"/>
                <w:szCs w:val="24"/>
              </w:rPr>
              <w:t xml:space="preserve"> Men</w:t>
            </w:r>
          </w:p>
        </w:tc>
        <w:tc>
          <w:tcPr>
            <w:tcW w:w="2556" w:type="dxa"/>
            <w:gridSpan w:val="2"/>
            <w:shd w:val="clear" w:color="auto" w:fill="FFFFFF" w:themeFill="background1"/>
            <w:vAlign w:val="center"/>
          </w:tcPr>
          <w:p w14:paraId="5D0164D7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shd w:val="clear" w:color="auto" w:fill="FFFFFF" w:themeFill="background1"/>
            <w:vAlign w:val="center"/>
          </w:tcPr>
          <w:p w14:paraId="1986674C" w14:textId="3E1403BB" w:rsidR="00080DA3" w:rsidRDefault="007425E4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="00080DA3">
              <w:rPr>
                <w:rFonts w:ascii="Times New Roman" w:hAnsi="Times New Roman" w:cs="Times New Roman"/>
                <w:sz w:val="24"/>
                <w:szCs w:val="24"/>
              </w:rPr>
              <w:t xml:space="preserve"> Women</w:t>
            </w:r>
          </w:p>
        </w:tc>
        <w:tc>
          <w:tcPr>
            <w:tcW w:w="2653" w:type="dxa"/>
            <w:gridSpan w:val="4"/>
            <w:shd w:val="clear" w:color="auto" w:fill="FFFFFF" w:themeFill="background1"/>
            <w:vAlign w:val="center"/>
          </w:tcPr>
          <w:p w14:paraId="5435844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0DA3" w14:paraId="5A8B8A2F" w14:textId="77777777" w:rsidTr="00080DA3">
        <w:trPr>
          <w:gridAfter w:val="1"/>
          <w:wAfter w:w="10" w:type="dxa"/>
          <w:trHeight w:val="397"/>
        </w:trPr>
        <w:tc>
          <w:tcPr>
            <w:tcW w:w="1792" w:type="dxa"/>
            <w:gridSpan w:val="2"/>
            <w:shd w:val="clear" w:color="auto" w:fill="FFFFFF" w:themeFill="background1"/>
            <w:vAlign w:val="center"/>
          </w:tcPr>
          <w:p w14:paraId="6F45ECF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shd w:val="clear" w:color="auto" w:fill="FFFFFF" w:themeFill="background1"/>
            <w:vAlign w:val="center"/>
          </w:tcPr>
          <w:p w14:paraId="68A10BE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6" w:type="dxa"/>
            <w:gridSpan w:val="2"/>
            <w:shd w:val="clear" w:color="auto" w:fill="FFFFFF" w:themeFill="background1"/>
            <w:vAlign w:val="center"/>
          </w:tcPr>
          <w:p w14:paraId="0552C270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shd w:val="clear" w:color="auto" w:fill="FFFFFF" w:themeFill="background1"/>
            <w:vAlign w:val="center"/>
          </w:tcPr>
          <w:p w14:paraId="52F9FF87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653" w:type="dxa"/>
            <w:gridSpan w:val="4"/>
            <w:shd w:val="clear" w:color="auto" w:fill="FFFFFF" w:themeFill="background1"/>
            <w:vAlign w:val="center"/>
          </w:tcPr>
          <w:p w14:paraId="5BCCCAC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0DA3" w14:paraId="714833FC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4" w:type="dxa"/>
            <w:vAlign w:val="center"/>
          </w:tcPr>
          <w:p w14:paraId="364103C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3149" w:type="dxa"/>
            <w:gridSpan w:val="3"/>
            <w:vAlign w:val="center"/>
          </w:tcPr>
          <w:p w14:paraId="773A561C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550" w:type="dxa"/>
            <w:vAlign w:val="center"/>
          </w:tcPr>
          <w:p w14:paraId="14065D3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 NAME</w:t>
            </w:r>
          </w:p>
        </w:tc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14:paraId="533205BA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textDirection w:val="tbRl"/>
            <w:vAlign w:val="center"/>
          </w:tcPr>
          <w:p w14:paraId="4112A41C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709" w:type="dxa"/>
            <w:textDirection w:val="tbRl"/>
            <w:vAlign w:val="center"/>
          </w:tcPr>
          <w:p w14:paraId="032EA37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567" w:type="dxa"/>
            <w:textDirection w:val="tbRl"/>
            <w:vAlign w:val="center"/>
          </w:tcPr>
          <w:p w14:paraId="2F419ED0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678" w:type="dxa"/>
            <w:gridSpan w:val="2"/>
            <w:textDirection w:val="tbRl"/>
            <w:vAlign w:val="center"/>
          </w:tcPr>
          <w:p w14:paraId="03766D3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</w:tr>
      <w:tr w:rsidR="00080DA3" w14:paraId="4F596A47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79FF516A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49" w:type="dxa"/>
            <w:gridSpan w:val="3"/>
          </w:tcPr>
          <w:p w14:paraId="52E34DE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7530CDF7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6C5A734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504DF5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6F87B7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5A4ADC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19AAFA8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02EBF2DB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344EF4D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49" w:type="dxa"/>
            <w:gridSpan w:val="3"/>
          </w:tcPr>
          <w:p w14:paraId="5413CE2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16D84CD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0307AC9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8740AD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6CFF37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2BB9FD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12EF571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0EBDC433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30D0809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149" w:type="dxa"/>
            <w:gridSpan w:val="3"/>
          </w:tcPr>
          <w:p w14:paraId="49E11FAE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5C89415B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189D368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2416CD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2F8B2B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9EC1A8D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11C35C6F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59E03CFC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211CA30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149" w:type="dxa"/>
            <w:gridSpan w:val="3"/>
          </w:tcPr>
          <w:p w14:paraId="62A64C5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20CB331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2E73EDDF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07948CC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7EA8A3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BC4F3C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0DC857E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28E25D5B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0A907F1E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149" w:type="dxa"/>
            <w:gridSpan w:val="3"/>
          </w:tcPr>
          <w:p w14:paraId="6469672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3AA656E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1A607D57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2B5268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A94048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B7E6FB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5C905A3A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15AE8735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0F24305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149" w:type="dxa"/>
            <w:gridSpan w:val="3"/>
          </w:tcPr>
          <w:p w14:paraId="7A5E7F7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164D1BF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27360EC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FE17F1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8D4B7C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39ADF6D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277A30CA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2FB8B01B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6385BD37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149" w:type="dxa"/>
            <w:gridSpan w:val="3"/>
          </w:tcPr>
          <w:p w14:paraId="1CB8D35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79900A0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25DD26C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02471C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12E044A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D673D4F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5CA7E2E7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6FE600DF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5B48BCC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149" w:type="dxa"/>
            <w:gridSpan w:val="3"/>
          </w:tcPr>
          <w:p w14:paraId="107EBDEA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6948868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1E5D1487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3E936B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4E4E2BF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BDB925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61896B4B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14FF559E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65BC690A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149" w:type="dxa"/>
            <w:gridSpan w:val="3"/>
          </w:tcPr>
          <w:p w14:paraId="0816928E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650116F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75DB099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F0B324D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B95B560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95BF20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3760BB5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4099EDD3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2284488B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149" w:type="dxa"/>
            <w:gridSpan w:val="3"/>
          </w:tcPr>
          <w:p w14:paraId="47DFD48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70E9760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4761670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EBA167C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3FD93EC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220AEC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6ADD232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6576F30E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6C45981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149" w:type="dxa"/>
            <w:gridSpan w:val="3"/>
          </w:tcPr>
          <w:p w14:paraId="44E8551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2014355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424ED4A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540A4D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BFFCED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FAE59E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7EBAF5DC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34027CDE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1F573CED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149" w:type="dxa"/>
            <w:gridSpan w:val="3"/>
          </w:tcPr>
          <w:p w14:paraId="70C9059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6AE88C9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76660D6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41D7AE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A005F8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B5CE08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751EA73B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544A4EE8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5E7D22FE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3149" w:type="dxa"/>
            <w:gridSpan w:val="3"/>
          </w:tcPr>
          <w:p w14:paraId="01B45C0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7F3AD4F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0F0863C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FE83FED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BE94C4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01F155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23822ECE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658D9494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41C1EB5B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149" w:type="dxa"/>
            <w:gridSpan w:val="3"/>
          </w:tcPr>
          <w:p w14:paraId="476ECA1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004AB703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4D5B907B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CC2A6D6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287340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7E4245E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065427F5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0DA3" w14:paraId="123CC408" w14:textId="77777777" w:rsidTr="00080DA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14:paraId="0389E2E9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149" w:type="dxa"/>
            <w:gridSpan w:val="3"/>
          </w:tcPr>
          <w:p w14:paraId="5BD2C2C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50" w:type="dxa"/>
          </w:tcPr>
          <w:p w14:paraId="3F867C92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2565BCB1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B048900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8088F68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B724A6B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dxa"/>
            <w:gridSpan w:val="2"/>
          </w:tcPr>
          <w:p w14:paraId="7A9DC934" w14:textId="77777777" w:rsidR="00080DA3" w:rsidRDefault="00080DA3" w:rsidP="00080D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0392F5D" w14:textId="77777777"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14:paraId="45BEB757" w14:textId="77777777" w:rsidTr="00BC0AC2">
        <w:tc>
          <w:tcPr>
            <w:tcW w:w="2205" w:type="dxa"/>
          </w:tcPr>
          <w:p w14:paraId="6CDACF0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14:paraId="21466F3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2625085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75BEB5E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3054F16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A48E30E" w14:textId="77777777" w:rsidTr="00BC0AC2">
        <w:tc>
          <w:tcPr>
            <w:tcW w:w="2205" w:type="dxa"/>
          </w:tcPr>
          <w:p w14:paraId="408C6F2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6691103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66291BF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5224010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B46C5F7" w14:textId="77777777" w:rsidTr="00BC0AC2">
        <w:tc>
          <w:tcPr>
            <w:tcW w:w="2205" w:type="dxa"/>
          </w:tcPr>
          <w:p w14:paraId="693B64A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14:paraId="269243D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5440BC9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5290870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0D99405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5FC83165" w14:textId="77777777" w:rsidTr="00BC0AC2">
        <w:tc>
          <w:tcPr>
            <w:tcW w:w="2205" w:type="dxa"/>
          </w:tcPr>
          <w:p w14:paraId="7525659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36B6B83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1AC684C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4CE09BD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0F94C46D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14:paraId="1E1BCDC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14:paraId="2BB310B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14:paraId="2B8EFF55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14:paraId="594046D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14:paraId="11E982C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14:paraId="464A4D9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14:paraId="3183DCF8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14:paraId="27E62E2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14:paraId="44866D6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14:paraId="7421032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AC0E73E" w14:textId="77777777" w:rsidR="000A1B3F" w:rsidRDefault="000A1B3F" w:rsidP="000132A6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0A1B3F" w:rsidSect="00131FCB">
      <w:headerReference w:type="default" r:id="rId8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55B59" w14:textId="77777777" w:rsidR="004D13C3" w:rsidRDefault="004D13C3">
      <w:pPr>
        <w:spacing w:line="240" w:lineRule="auto"/>
      </w:pPr>
      <w:r>
        <w:separator/>
      </w:r>
    </w:p>
  </w:endnote>
  <w:endnote w:type="continuationSeparator" w:id="0">
    <w:p w14:paraId="60AB36C2" w14:textId="77777777" w:rsidR="004D13C3" w:rsidRDefault="004D13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16E3E" w14:textId="77777777" w:rsidR="004D13C3" w:rsidRDefault="004D13C3">
      <w:pPr>
        <w:spacing w:after="0"/>
      </w:pPr>
      <w:r>
        <w:separator/>
      </w:r>
    </w:p>
  </w:footnote>
  <w:footnote w:type="continuationSeparator" w:id="0">
    <w:p w14:paraId="67262821" w14:textId="77777777" w:rsidR="004D13C3" w:rsidRDefault="004D13C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23"/>
      <w:gridCol w:w="3617"/>
      <w:gridCol w:w="918"/>
      <w:gridCol w:w="1548"/>
      <w:gridCol w:w="1287"/>
    </w:tblGrid>
    <w:tr w:rsidR="000A5B8D" w14:paraId="6526A791" w14:textId="77777777" w:rsidTr="00E82111">
      <w:trPr>
        <w:gridAfter w:val="1"/>
        <w:wAfter w:w="1287" w:type="dxa"/>
        <w:jc w:val="center"/>
      </w:trPr>
      <w:tc>
        <w:tcPr>
          <w:tcW w:w="2520" w:type="dxa"/>
          <w:vAlign w:val="center"/>
        </w:tcPr>
        <w:p w14:paraId="56B5BD3A" w14:textId="77777777" w:rsidR="000A5B8D" w:rsidRDefault="000A5B8D" w:rsidP="000A5B8D">
          <w:pPr>
            <w:pStyle w:val="a5"/>
            <w:jc w:val="center"/>
          </w:pPr>
          <w:bookmarkStart w:id="1" w:name="_Hlk20267813"/>
        </w:p>
      </w:tc>
      <w:tc>
        <w:tcPr>
          <w:tcW w:w="4040" w:type="dxa"/>
          <w:gridSpan w:val="2"/>
          <w:vAlign w:val="center"/>
        </w:tcPr>
        <w:p w14:paraId="15293C4E" w14:textId="77777777" w:rsidR="000A5B8D" w:rsidRDefault="000A5B8D" w:rsidP="00BA3923">
          <w:pPr>
            <w:pStyle w:val="a5"/>
            <w:jc w:val="center"/>
            <w:rPr>
              <w:b/>
              <w:bCs/>
              <w:highlight w:val="yellow"/>
            </w:rPr>
          </w:pPr>
        </w:p>
      </w:tc>
      <w:tc>
        <w:tcPr>
          <w:tcW w:w="2466" w:type="dxa"/>
          <w:gridSpan w:val="2"/>
          <w:vAlign w:val="center"/>
        </w:tcPr>
        <w:p w14:paraId="69FB34D4" w14:textId="77777777" w:rsidR="000A5B8D" w:rsidRDefault="000A5B8D" w:rsidP="000A5B8D">
          <w:pPr>
            <w:pStyle w:val="a5"/>
            <w:jc w:val="center"/>
          </w:pPr>
        </w:p>
      </w:tc>
      <w:bookmarkEnd w:id="1"/>
    </w:tr>
    <w:tr w:rsidR="00E82111" w14:paraId="34FB7AB1" w14:textId="77777777" w:rsidTr="00E82111">
      <w:trPr>
        <w:jc w:val="center"/>
      </w:trPr>
      <w:tc>
        <w:tcPr>
          <w:tcW w:w="2943" w:type="dxa"/>
          <w:gridSpan w:val="2"/>
          <w:shd w:val="clear" w:color="auto" w:fill="auto"/>
          <w:vAlign w:val="center"/>
        </w:tcPr>
        <w:p w14:paraId="16F75DDD" w14:textId="77777777" w:rsidR="00E82111" w:rsidRDefault="00E82111" w:rsidP="00E82111">
          <w:pPr>
            <w:pStyle w:val="a5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 wp14:anchorId="168B13DF" wp14:editId="708621A8">
                <wp:extent cx="768498" cy="100012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98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gridSpan w:val="2"/>
          <w:shd w:val="clear" w:color="auto" w:fill="auto"/>
          <w:vAlign w:val="center"/>
        </w:tcPr>
        <w:p w14:paraId="2AD8A840" w14:textId="77777777" w:rsidR="00E82111" w:rsidRDefault="00E82111" w:rsidP="00E82111">
          <w:pPr>
            <w:pStyle w:val="aa"/>
            <w:jc w:val="center"/>
            <w:rPr>
              <w:rFonts w:ascii="Times New Roman" w:hAnsi="Times New Roman" w:cs="Times New Roman"/>
              <w:b/>
            </w:rPr>
          </w:pPr>
          <w:bookmarkStart w:id="2" w:name="_Hlk184246282"/>
          <w:r w:rsidRPr="00491F9A">
            <w:rPr>
              <w:rFonts w:ascii="Times New Roman" w:hAnsi="Times New Roman" w:cs="Times New Roman"/>
              <w:b/>
            </w:rPr>
            <w:t xml:space="preserve">2025 CMAS </w:t>
          </w:r>
        </w:p>
        <w:p w14:paraId="54BB653B" w14:textId="77777777" w:rsidR="00E82111" w:rsidRDefault="00E82111" w:rsidP="00E82111">
          <w:pPr>
            <w:pStyle w:val="aa"/>
            <w:jc w:val="center"/>
            <w:rPr>
              <w:rFonts w:ascii="Times New Roman" w:hAnsi="Times New Roman" w:cs="Times New Roman"/>
              <w:b/>
            </w:rPr>
          </w:pPr>
          <w:r w:rsidRPr="00491F9A">
            <w:rPr>
              <w:rFonts w:ascii="Times New Roman" w:hAnsi="Times New Roman" w:cs="Times New Roman"/>
              <w:b/>
            </w:rPr>
            <w:t xml:space="preserve">WORLD CHMPIONSHIP </w:t>
          </w:r>
        </w:p>
        <w:p w14:paraId="34277B4D" w14:textId="77777777" w:rsidR="00E82111" w:rsidRDefault="0070466F" w:rsidP="00E82111">
          <w:pPr>
            <w:pStyle w:val="aa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FREEDIVING OUT</w:t>
          </w:r>
          <w:r w:rsidR="00E82111" w:rsidRPr="00491F9A">
            <w:rPr>
              <w:rFonts w:ascii="Times New Roman" w:hAnsi="Times New Roman" w:cs="Times New Roman"/>
              <w:b/>
            </w:rPr>
            <w:t xml:space="preserve">DOOR   </w:t>
          </w:r>
        </w:p>
        <w:bookmarkEnd w:id="2"/>
        <w:p w14:paraId="69B1FDE8" w14:textId="77777777" w:rsidR="00E82111" w:rsidRPr="00E24196" w:rsidRDefault="00F94263" w:rsidP="00E82111">
          <w:pPr>
            <w:pStyle w:val="aa"/>
            <w:jc w:val="center"/>
            <w:rPr>
              <w:rFonts w:ascii="Times New Roman" w:hAnsi="Times New Roman" w:cs="Times New Roman"/>
              <w:highlight w:val="yellow"/>
            </w:rPr>
          </w:pPr>
          <w:proofErr w:type="spellStart"/>
          <w:r>
            <w:rPr>
              <w:rFonts w:ascii="Times New Roman" w:hAnsi="Times New Roman" w:cs="Times New Roman"/>
              <w:b/>
            </w:rPr>
            <w:t>Mytikas</w:t>
          </w:r>
          <w:proofErr w:type="spellEnd"/>
          <w:r w:rsidR="00E82111" w:rsidRPr="00491F9A">
            <w:rPr>
              <w:rFonts w:ascii="Times New Roman" w:hAnsi="Times New Roman" w:cs="Times New Roman"/>
              <w:b/>
            </w:rPr>
            <w:t xml:space="preserve"> Greece</w:t>
          </w:r>
        </w:p>
      </w:tc>
      <w:tc>
        <w:tcPr>
          <w:tcW w:w="2835" w:type="dxa"/>
          <w:gridSpan w:val="2"/>
          <w:shd w:val="clear" w:color="auto" w:fill="auto"/>
          <w:vAlign w:val="center"/>
        </w:tcPr>
        <w:p w14:paraId="6C668B50" w14:textId="77777777" w:rsidR="00E82111" w:rsidRDefault="00E82111" w:rsidP="00E82111">
          <w:pPr>
            <w:pStyle w:val="a5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 wp14:anchorId="64C62D74" wp14:editId="21CAAC0F">
                <wp:extent cx="787254" cy="1130080"/>
                <wp:effectExtent l="0" t="0" r="0" b="0"/>
                <wp:docPr id="1285454963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85454963" name="Εικόνα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254" cy="11300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2E9EB13E" w14:textId="77777777" w:rsidR="00131FCB" w:rsidRDefault="00131FCB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132A6"/>
    <w:rsid w:val="00080DA3"/>
    <w:rsid w:val="000A1B3F"/>
    <w:rsid w:val="000A2D54"/>
    <w:rsid w:val="000A359D"/>
    <w:rsid w:val="000A5B8D"/>
    <w:rsid w:val="000A64A9"/>
    <w:rsid w:val="000F22A4"/>
    <w:rsid w:val="00131FCB"/>
    <w:rsid w:val="00150853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4636"/>
    <w:rsid w:val="002E4700"/>
    <w:rsid w:val="00311D50"/>
    <w:rsid w:val="00317112"/>
    <w:rsid w:val="00372ACE"/>
    <w:rsid w:val="00400DDF"/>
    <w:rsid w:val="004259A2"/>
    <w:rsid w:val="00427039"/>
    <w:rsid w:val="00434112"/>
    <w:rsid w:val="004351F7"/>
    <w:rsid w:val="00444C72"/>
    <w:rsid w:val="004A29AF"/>
    <w:rsid w:val="004D13C3"/>
    <w:rsid w:val="004D50CF"/>
    <w:rsid w:val="004F68FA"/>
    <w:rsid w:val="00524558"/>
    <w:rsid w:val="00527260"/>
    <w:rsid w:val="00541415"/>
    <w:rsid w:val="005631D1"/>
    <w:rsid w:val="005C1C5D"/>
    <w:rsid w:val="005E6288"/>
    <w:rsid w:val="00604F14"/>
    <w:rsid w:val="006415A6"/>
    <w:rsid w:val="00692E9B"/>
    <w:rsid w:val="006A3421"/>
    <w:rsid w:val="006D55DB"/>
    <w:rsid w:val="006E5D78"/>
    <w:rsid w:val="0070466F"/>
    <w:rsid w:val="00713A65"/>
    <w:rsid w:val="00722DA0"/>
    <w:rsid w:val="007425E4"/>
    <w:rsid w:val="00771F19"/>
    <w:rsid w:val="00805943"/>
    <w:rsid w:val="00903C67"/>
    <w:rsid w:val="00914FAD"/>
    <w:rsid w:val="009172E7"/>
    <w:rsid w:val="00955060"/>
    <w:rsid w:val="00964D04"/>
    <w:rsid w:val="00974FAA"/>
    <w:rsid w:val="00981113"/>
    <w:rsid w:val="00983AE0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AE0C85"/>
    <w:rsid w:val="00B02B27"/>
    <w:rsid w:val="00B05B3D"/>
    <w:rsid w:val="00B62624"/>
    <w:rsid w:val="00B654BC"/>
    <w:rsid w:val="00B7405B"/>
    <w:rsid w:val="00BA3923"/>
    <w:rsid w:val="00BC0AC2"/>
    <w:rsid w:val="00BE22DD"/>
    <w:rsid w:val="00BE697E"/>
    <w:rsid w:val="00C64985"/>
    <w:rsid w:val="00C75EA1"/>
    <w:rsid w:val="00CA04F6"/>
    <w:rsid w:val="00CE49D5"/>
    <w:rsid w:val="00CF0CCA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82111"/>
    <w:rsid w:val="00EC625A"/>
    <w:rsid w:val="00ED0E67"/>
    <w:rsid w:val="00EE50A3"/>
    <w:rsid w:val="00EF2561"/>
    <w:rsid w:val="00F31E10"/>
    <w:rsid w:val="00F36698"/>
    <w:rsid w:val="00F56F47"/>
    <w:rsid w:val="00F823E1"/>
    <w:rsid w:val="00F9362D"/>
    <w:rsid w:val="00F94263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DD3B46"/>
  <w15:docId w15:val="{28AF06DF-CC89-4860-AD64-95DDD30A9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0E6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D0E6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ED0E6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ED0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ED0E67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ED0E67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ED0E67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ED0E67"/>
  </w:style>
  <w:style w:type="character" w:customStyle="1" w:styleId="Char0">
    <w:name w:val="Υποσέλιδο Char"/>
    <w:basedOn w:val="a0"/>
    <w:link w:val="a4"/>
    <w:uiPriority w:val="99"/>
    <w:rsid w:val="00ED0E67"/>
  </w:style>
  <w:style w:type="paragraph" w:styleId="a9">
    <w:name w:val="List Paragraph"/>
    <w:basedOn w:val="a"/>
    <w:uiPriority w:val="34"/>
    <w:qFormat/>
    <w:rsid w:val="00ED0E67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ED0E67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ED0E67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BA3923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2025depth@diving-greece.g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CA6018-21CD-4E4B-A5B4-5B1EDD764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3</Words>
  <Characters>666</Characters>
  <Application>Microsoft Office Word</Application>
  <DocSecurity>0</DocSecurity>
  <Lines>5</Lines>
  <Paragraphs>1</Paragraphs>
  <ScaleCrop>false</ScaleCrop>
  <Company>Hewlett-Packard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postolos Bellos</cp:lastModifiedBy>
  <cp:revision>8</cp:revision>
  <dcterms:created xsi:type="dcterms:W3CDTF">2024-12-21T20:59:00Z</dcterms:created>
  <dcterms:modified xsi:type="dcterms:W3CDTF">2025-04-2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